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621545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621545b-e63d-11eb-bce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1WQa5DQQgyvYD3vyU38APOrpuf4KIv6WunC4KIjDVfD+qn/quq7sZUo33Ap76f//5X0zNE42sw7UOIJ3pdZIo9HOCR2RCxr/D0qukbPEomgtD3gX7b3/cc9Hdto1rdXh7CetkKVsn2torO9Wubj3hEtJChfrJKo/jiT8T6YQlqRAqydNqPso9lHBg+5UdGJCZqUN35fAgDEDtGTNzfEhJkFCEj9h+ByuNLXHUkxpP1XO9LmlQ/dYKIVf503l/p57h/aob1PpcouCxnzM/hZ/+x3nx+8WaD9c7k+SKPsCfOZlU/MT8hwR3RKM9BPq+fHdG4uD/kklZW9c1+IG5OfSt4cJ9rbpfq3NznzhaFIE72F+eBguEAb/XbSx25X7wfeLfy+jIX+8Hv7rt/kml6LQLRfdU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ame for me since 7-13-2021. No internet/mobile data and I'm SUPPOSED</w:t>
      </w:r>
      <w:r>
        <w:t xml:space="preserve"> </w:t>
      </w:r>
      <w:r>
        <w:t xml:space="preserve">to have UNLIMITED DAT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621545b-e63d-11eb-bce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0621545b-e63d-11eb-bce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0621545b-e63d-11eb-bce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621545b</dc:title>
  <dc:creator/>
  <cp:keywords/>
  <dcterms:created xsi:type="dcterms:W3CDTF">2026-05-03T09:26:29Z</dcterms:created>
  <dcterms:modified xsi:type="dcterms:W3CDTF">2026-05-03T09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